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New</w:t>
      </w:r>
      <w:r>
        <w:t xml:space="preserve"> </w:t>
      </w:r>
      <w:r>
        <w:t xml:space="preserve">Zealand</w:t>
      </w:r>
      <w:r>
        <w:t xml:space="preserve"> </w:t>
      </w:r>
      <w:r>
        <w:t xml:space="preserve">Auckland</w:t>
      </w:r>
    </w:p>
    <w:bookmarkStart w:id="25" w:name="statement-of-purpose"/>
    <w:p>
      <w:pPr>
        <w:pStyle w:val="Heading1"/>
      </w:pPr>
      <w:r>
        <w:t xml:space="preserve">STATEMENT OF PURPOSE</w:t>
      </w:r>
    </w:p>
    <w:bookmarkStart w:id="24" w:name="X38d5d77aa9b6ba851dfa2e95c0bf7c534913141"/>
    <w:p>
      <w:pPr>
        <w:pStyle w:val="Heading2"/>
      </w:pPr>
      <w:r>
        <w:t xml:space="preserve">FOR A FILM DIRECTOR'S ACADEMIC AND CREATIVE DEVELOPMENT IN NEW ZEALAND, AUCKLAND</w:t>
      </w:r>
    </w:p>
    <w:p>
      <w:pPr>
        <w:pStyle w:val="FirstParagraph"/>
      </w:pPr>
      <w:r>
        <w:t xml:space="preserve">I am writing this Statement of Purpose to articulate my unwavering commitment to becoming a visionary Film Director and my profound desire to immerse myself in the dynamic creative ecosystem of New Zealand, specifically Auckland. This document represents not merely an application, but a testament to my artistic evolution and strategic alignment with Aotearoa's unique cinematic landscape. As I prepare for this pivotal phase of my career, I have meticulously considered how the distinctive cultural tapestry and professional infrastructure of Auckland will catalyze my growth as a director committed to authentic storytelling.</w:t>
      </w:r>
    </w:p>
    <w:p>
      <w:pPr>
        <w:pStyle w:val="BodyText"/>
      </w:pPr>
      <w:r>
        <w:t xml:space="preserve">My journey began with an early fascination for visual narratives, nurtured during childhood screenings of New Zealand classics like</w:t>
      </w:r>
      <w:r>
        <w:t xml:space="preserve"> </w:t>
      </w:r>
      <w:r>
        <w:rPr>
          <w:iCs/>
          <w:i/>
        </w:rPr>
        <w:t xml:space="preserve">Whale Rider</w:t>
      </w:r>
      <w:r>
        <w:t xml:space="preserve"> </w:t>
      </w:r>
      <w:r>
        <w:t xml:space="preserve">and</w:t>
      </w:r>
      <w:r>
        <w:t xml:space="preserve"> </w:t>
      </w:r>
      <w:r>
        <w:rPr>
          <w:iCs/>
          <w:i/>
        </w:rPr>
        <w:t xml:space="preserve">The Lord of the Rings</w:t>
      </w:r>
      <w:r>
        <w:t xml:space="preserve">. These films revealed how location becomes character, a concept that resonated deeply with my own cultural identity as a first-generation immigrant. I pursued formal training at [University Name], where I graduated with honors in Film Production, directing six short films that explored themes of cultural displacement and environmental harmony. My thesis film</w:t>
      </w:r>
      <w:r>
        <w:t xml:space="preserve"> </w:t>
      </w:r>
      <w:r>
        <w:rPr>
          <w:iCs/>
          <w:i/>
        </w:rPr>
        <w:t xml:space="preserve">Whānau Threads</w:t>
      </w:r>
      <w:r>
        <w:t xml:space="preserve">, shot on location in Rotorua and Auckland’s Manukau, was selected for the 2023 New Zealand International Film Festival (NZIFF) – a milestone that confirmed my belief in storytelling rooted in local context. This experience cemented my understanding that true cinematic authenticity emerges when directors engage deeply with place, people, and history.</w:t>
      </w:r>
    </w:p>
    <w:bookmarkStart w:id="20" w:name="Xafe7ec5302b5598aa4019601cfb4ad7c7480c10"/>
    <w:p>
      <w:pPr>
        <w:pStyle w:val="Heading3"/>
      </w:pPr>
      <w:r>
        <w:t xml:space="preserve">WHY NEW ZEALAND AUCKLAND? THE CONVERGENCE OF CULTURE AND CREATION</w:t>
      </w:r>
    </w:p>
    <w:p>
      <w:pPr>
        <w:pStyle w:val="FirstParagraph"/>
      </w:pPr>
      <w:r>
        <w:t xml:space="preserve">Auckland is not merely a city I choose; it is the necessary crucible for my artistic development as a Film Director. As New Zealand’s cultural capital and film hub, Auckland offers an unprecedented synergy of world-class facilities, diverse communities, and internationally recognized industry infrastructure – all underpinned by the Māori concept of</w:t>
      </w:r>
      <w:r>
        <w:t xml:space="preserve"> </w:t>
      </w:r>
      <w:r>
        <w:rPr>
          <w:iCs/>
          <w:i/>
        </w:rPr>
        <w:t xml:space="preserve">whanaungatanga</w:t>
      </w:r>
      <w:r>
        <w:t xml:space="preserve"> </w:t>
      </w:r>
      <w:r>
        <w:t xml:space="preserve">(relationship building). The city’s 40% multicultural population provides a living laboratory for exploring cross-cultural narratives I am passionate about depicting. Unlike studios in Los Angeles or London, Auckland’s film sector operates with an authentic connection to Aotearoa’s natural majesty and indigenous perspectives – elements I intend to weave into my directorial voice.</w:t>
      </w:r>
    </w:p>
    <w:p>
      <w:pPr>
        <w:pStyle w:val="BodyText"/>
      </w:pPr>
      <w:r>
        <w:t xml:space="preserve">I have carefully researched Auckland’s unique ecosystem: the</w:t>
      </w:r>
      <w:r>
        <w:t xml:space="preserve"> </w:t>
      </w:r>
      <w:r>
        <w:rPr>
          <w:iCs/>
          <w:i/>
        </w:rPr>
        <w:t xml:space="preserve">Te Taumata</w:t>
      </w:r>
      <w:r>
        <w:t xml:space="preserve"> </w:t>
      </w:r>
      <w:r>
        <w:t xml:space="preserve">film incubator, Wētā Workshop’s creative collaboration space, and the University of Auckland’s Media Arts program all provide pathways for directors to develop without compromising artistic integrity. Most crucially, New Zealand's Screen Industry Development Fund prioritizes projects that center Māori and Pacific stories – a philosophy I actively align with through my own work. Having shadowed director Taika Waititi at Wētā Digital, I witnessed firsthand how Auckland’s industry thrives when directors engage meaningfully with local knowledge systems rather than treating them as mere backdrops.</w:t>
      </w:r>
    </w:p>
    <w:bookmarkEnd w:id="20"/>
    <w:bookmarkStart w:id="21" w:name="X511f6d63d38fe0edb8a3cd5c2d90acba5161e5d"/>
    <w:p>
      <w:pPr>
        <w:pStyle w:val="Heading3"/>
      </w:pPr>
      <w:r>
        <w:t xml:space="preserve">MY DIRECTING PHILOSOPHY: STORY AS CULTURAL ACTIVISM</w:t>
      </w:r>
    </w:p>
    <w:p>
      <w:pPr>
        <w:pStyle w:val="FirstParagraph"/>
      </w:pPr>
      <w:r>
        <w:t xml:space="preserve">As a Film Director, I reject the notion that cinema is merely entertainment. My work emerges from the belief that visual storytelling is an act of cultural reciprocity – especially in New Zealand where screen representation carries historical weight. This perspective was forged during my volunteer work with</w:t>
      </w:r>
      <w:r>
        <w:t xml:space="preserve"> </w:t>
      </w:r>
      <w:r>
        <w:rPr>
          <w:iCs/>
          <w:i/>
        </w:rPr>
        <w:t xml:space="preserve">Te Rūnanga Nui o Ngāi Tahu</w:t>
      </w:r>
      <w:r>
        <w:t xml:space="preserve">, where I documented oral histories for a documentary series. That project taught me to approach each frame as a conversation between director, subject, and place – principles I now apply to every scene. In Auckland, I aim to develop this philosophy through rigorous mentorship with Māori and Pasifika directors who embody</w:t>
      </w:r>
      <w:r>
        <w:t xml:space="preserve"> </w:t>
      </w:r>
      <w:r>
        <w:rPr>
          <w:iCs/>
          <w:i/>
        </w:rPr>
        <w:t xml:space="preserve">whakapapa</w:t>
      </w:r>
      <w:r>
        <w:t xml:space="preserve"> </w:t>
      </w:r>
      <w:r>
        <w:t xml:space="preserve">(genealogy) in their work.</w:t>
      </w:r>
    </w:p>
    <w:p>
      <w:pPr>
        <w:pStyle w:val="BodyText"/>
      </w:pPr>
      <w:r>
        <w:t xml:space="preserve">My recent project,</w:t>
      </w:r>
      <w:r>
        <w:t xml:space="preserve"> </w:t>
      </w:r>
      <w:r>
        <w:rPr>
          <w:iCs/>
          <w:i/>
        </w:rPr>
        <w:t xml:space="preserve">Rangi’s Horizon</w:t>
      </w:r>
      <w:r>
        <w:t xml:space="preserve">, was a short film about a Māori marine conservationist filmed along Auckland’s Tamaki Strait coastline. The production required me to collaborate with local iwi (tribes) to ensure authentic portrayal of kaitiakitanga (guardianship). This process revealed the transformative power of place-based directing: when locations like Auckland’s Waitākere Ranges or the Waitematā Harbour become narrative partners rather than sets, stories gain profound resonance. I now seek to deepen this practice through advanced study at [Institution Name] in Auckland, where I can integrate technical mastery with cultural intelligence.</w:t>
      </w:r>
    </w:p>
    <w:bookmarkEnd w:id="21"/>
    <w:bookmarkStart w:id="22" w:name="Xb6d379eb196ec5babf247ed63ff519b54fbaa6f"/>
    <w:p>
      <w:pPr>
        <w:pStyle w:val="Heading3"/>
      </w:pPr>
      <w:r>
        <w:t xml:space="preserve">FUTURE VISION: CONTRIBUTING TO AUCKLAND’S FILM ECONOMY</w:t>
      </w:r>
    </w:p>
    <w:p>
      <w:pPr>
        <w:pStyle w:val="FirstParagraph"/>
      </w:pPr>
      <w:r>
        <w:t xml:space="preserve">My Statement of Purpose extends beyond personal ambition to a commitment to Auckland’s cinematic future. Within five years, I will establish</w:t>
      </w:r>
      <w:r>
        <w:t xml:space="preserve"> </w:t>
      </w:r>
      <w:r>
        <w:rPr>
          <w:iCs/>
          <w:i/>
        </w:rPr>
        <w:t xml:space="preserve">Pōhutu Films</w:t>
      </w:r>
      <w:r>
        <w:t xml:space="preserve">, a production company focused on co-created stories with Māori and Pacific communities. I plan to leverage Auckland’s</w:t>
      </w:r>
      <w:r>
        <w:t xml:space="preserve"> </w:t>
      </w:r>
      <w:r>
        <w:rPr>
          <w:iCs/>
          <w:i/>
        </w:rPr>
        <w:t xml:space="preserve">Screen Aotearoa</w:t>
      </w:r>
      <w:r>
        <w:t xml:space="preserve"> </w:t>
      </w:r>
      <w:r>
        <w:t xml:space="preserve">network to develop a feature film series centered on coastal resilience – drawing from the city’s unique position as both urban hub and natural boundary. Crucially, this project will train 12 emerging directors from underrepresented backgrounds through apprenticeship programs, directly addressing the Screen New Zealand pipeline initiative.</w:t>
      </w:r>
    </w:p>
    <w:p>
      <w:pPr>
        <w:pStyle w:val="BodyText"/>
      </w:pPr>
      <w:r>
        <w:t xml:space="preserve">Auckland’s film industry needs more directors who understand that</w:t>
      </w:r>
      <w:r>
        <w:t xml:space="preserve"> </w:t>
      </w:r>
      <w:r>
        <w:rPr>
          <w:iCs/>
          <w:i/>
        </w:rPr>
        <w:t xml:space="preserve">whakawhiti kōrero</w:t>
      </w:r>
      <w:r>
        <w:t xml:space="preserve"> </w:t>
      </w:r>
      <w:r>
        <w:t xml:space="preserve">(dialogue) is as vital as camera movement. My goal is to become a bridge between traditional Māori storytelling methods and contemporary global cinema – a role only possible within Auckland’s ecosystem of cultural exchange. I envision my work contributing to the city’s growing reputation for "human-centered" filmmaking, where stories like</w:t>
      </w:r>
      <w:r>
        <w:t xml:space="preserve"> </w:t>
      </w:r>
      <w:r>
        <w:rPr>
          <w:iCs/>
          <w:i/>
        </w:rPr>
        <w:t xml:space="preserve">Moana</w:t>
      </w:r>
      <w:r>
        <w:t xml:space="preserve"> </w:t>
      </w:r>
      <w:r>
        <w:t xml:space="preserve">(2016) or</w:t>
      </w:r>
      <w:r>
        <w:t xml:space="preserve"> </w:t>
      </w:r>
      <w:r>
        <w:rPr>
          <w:iCs/>
          <w:i/>
        </w:rPr>
        <w:t xml:space="preserve">The Whale Rider</w:t>
      </w:r>
      <w:r>
        <w:t xml:space="preserve"> </w:t>
      </w:r>
      <w:r>
        <w:t xml:space="preserve">are not exceptions but the standard.</w:t>
      </w:r>
    </w:p>
    <w:bookmarkEnd w:id="22"/>
    <w:bookmarkStart w:id="23" w:name="Xf95d545ea5f8f75d7b144b883ec5375c1c7514f"/>
    <w:p>
      <w:pPr>
        <w:pStyle w:val="Heading3"/>
      </w:pPr>
      <w:r>
        <w:t xml:space="preserve">CONCLUSION: A DIRECTOR'S COMMITMENT TO AUCKLAND</w:t>
      </w:r>
    </w:p>
    <w:p>
      <w:pPr>
        <w:pStyle w:val="FirstParagraph"/>
      </w:pPr>
      <w:r>
        <w:t xml:space="preserve">This Statement of Purpose encapsulates my identity as a Film Director who understands that New Zealand’s cinematic future is written in the present moment, through authentic local partnerships. Auckland is not just a location on my career map – it is the living context where I will learn to direct with cultural humility and technical precision. I seek not merely to study in this city, but to become part of its creative heartbeat as it shapes global cinema from a Pacific perspective.</w:t>
      </w:r>
    </w:p>
    <w:p>
      <w:pPr>
        <w:pStyle w:val="BodyText"/>
      </w:pPr>
      <w:r>
        <w:t xml:space="preserve">As I prepare my next frame in the story of New Zealand filmmaking, I choose Auckland not for its cinematic glamour, but for its profound truth: that great direction is born where stories meet place, people meet purpose, and art meets responsibility. With this conviction, I submit myself to the rigorous academic and creative environment of Auckland – ready to grow as a director who will honor the land (whenua), its people (tāngata), and its stories (kōrero).</w:t>
      </w:r>
    </w:p>
    <w:p>
      <w:pPr>
        <w:pStyle w:val="BodyText"/>
      </w:pPr>
      <w:r>
        <w:t xml:space="preserve">[Applicant Name]</w:t>
      </w:r>
    </w:p>
    <w:p>
      <w:pPr>
        <w:pStyle w:val="BodyText"/>
      </w:pPr>
      <w:r>
        <w:t xml:space="preserve">December 2023</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 | New Zealand Auckland</dc:title>
  <dc:creator/>
  <dc:language>en</dc:language>
  <cp:keywords/>
  <dcterms:created xsi:type="dcterms:W3CDTF">2026-07-24T22:13:53Z</dcterms:created>
  <dcterms:modified xsi:type="dcterms:W3CDTF">2026-07-24T22:13:53Z</dcterms:modified>
</cp:coreProperties>
</file>

<file path=docProps/custom.xml><?xml version="1.0" encoding="utf-8"?>
<Properties xmlns="http://schemas.openxmlformats.org/officeDocument/2006/custom-properties" xmlns:vt="http://schemas.openxmlformats.org/officeDocument/2006/docPropsVTypes"/>
</file>